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F9462" w14:textId="209F647B" w:rsidR="00ED6D82" w:rsidRDefault="00915165">
      <w:pPr>
        <w:spacing w:after="0" w:line="240" w:lineRule="auto"/>
        <w:jc w:val="both"/>
        <w:rPr>
          <w:b/>
          <w:bCs/>
        </w:rPr>
      </w:pPr>
      <w:r w:rsidRPr="00915165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Why don’t we cover the desert with solar panels? - Dan Kwartl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Kodėl nepadengiama dykumos saulės kolektoriais?) (lietuviškų subtitrų išklotinė)</w:t>
      </w:r>
    </w:p>
    <w:p w14:paraId="122C3D42" w14:textId="77777777" w:rsidR="00ED6D82" w:rsidRDefault="00ED6D82">
      <w:pPr>
        <w:spacing w:after="0" w:line="240" w:lineRule="auto"/>
        <w:jc w:val="both"/>
        <w:rPr>
          <w:lang w:val="en-GB"/>
        </w:rPr>
      </w:pPr>
    </w:p>
    <w:p w14:paraId="198B8C86" w14:textId="00C64C2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sdien Sacharos dykumos smėl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įšyla iki 80°C.  Ši didžiulė dykum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besidriekianti maždaug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evynis milijonus kvadratinių kilometrų, kasmet iš Saul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gauna api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22 milijonus teravatvalandžių energij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T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ai yra daugiau nei 100 kartų daugiau energ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i žmonija sunaudoja per metus.</w:t>
      </w:r>
    </w:p>
    <w:p w14:paraId="199AA535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522C2BF" w14:textId="68BBE651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igi, ar dykumos padengimas saul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baterijomis galėtų išspręsti mūsų energijos problemas?</w:t>
      </w:r>
    </w:p>
    <w:p w14:paraId="01961339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3CB1258" w14:textId="2AF3D86C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baterijos veikia, kai šviesos dalelės pasie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jų paviršių, turinčios pakankamai energij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d išmuštų elektron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š stabilių ryš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Grįždami į stabilum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e elektronai gamina elektros energij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yra limitas, kiek gali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lokštės gali generuo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baterijos gali sąveikauti tik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u tam tikro bangos ilgio švies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neįmanoma konvertuoti daug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i pusės saulės šviesos, kurią jie gaun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net šviesos dalelės, kurias jie gali paverst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ažn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atsimuša į elektroną.</w:t>
      </w:r>
    </w:p>
    <w:p w14:paraId="408B8127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02BEA42" w14:textId="436ABD7C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sumanių mokslinink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inžinier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bei didelių vyriausybės investicijų dėk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baterijos gamin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augiau elektros nei bet kad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atspindinčios dangos ir raš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ant plokščių paviršia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ukuria daugiau galimybių įeinančio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os dalelėms patekti į elektron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e metodai padidino komercin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baterijų efektyvu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uo mažų paauglių iki 25%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eksperimentiniai modeliai pasiek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ki 47%.  B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o, saulė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er pastarąjį dešimtmetį atpigo 89 %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š dalies dėl pasaulinių</w:t>
      </w:r>
    </w:p>
    <w:p w14:paraId="4CC24757" w14:textId="66D97225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itų technologij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audojančių tas pačias medžiagas, tiekimo grandin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rtu dėl šių veiksn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nergija tap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igiausiu elektros energijos šaltini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Žemėje.</w:t>
      </w:r>
    </w:p>
    <w:p w14:paraId="5437A65A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2E92037" w14:textId="34DF3D34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alys, įskaitant Indiją, Kinij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Egiptą ir JAV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jau paėm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as naujas plokštes į dykum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Jų didžiuliai saulės energijos ūkiai sie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uo 15 iki 56 kvadratinių kilometr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o kai saulė yra aukštai dangu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e augalai gali aprūpinti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mtams tūkstan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vietos gyventoj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šiose fermose taip pa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labai karšt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viesa, kurios saulės elementai nekeič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neatspindi, sugeriama kaip šiluma, 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i sumažina skydo efektyvumą.</w:t>
      </w:r>
    </w:p>
    <w:p w14:paraId="2485D917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126D0C3" w14:textId="54D0556B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augelyje ūkių naudojamos aušinimo sistem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gali naudoti didžiulius energijos kieki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maitinančius ventiliatorius arba judantį vandenį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d palaikytų optimalią temperatūr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t ir naudojant šias sistemas, saulės bater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ykumoje sugeria daug daugiau šilum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i natūrali smėlio aplink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i nebuvo problem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esamų saulės ūkių mast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jei bandytume aprėpti Sachar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s poveikis galėtų sukelti didžiuli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regiono klimato pokyči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fermų statyba j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utrikdo vietines ekosistem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tokio masto augalas gal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ramatiškai pakeis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ykumos kraštovaizdį.</w:t>
      </w:r>
    </w:p>
    <w:p w14:paraId="5923AC91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A1CC77D" w14:textId="6FF93E1A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Laimei, saulės bater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ėra vienintelė mūsų galimybė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kai kurios didžiausios saulės jėgain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asaulyje bando naują požiūrį: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milžiniškus veidrodži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Maroko Noor elektrinė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uri galiausiai užims maždaug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30 kvadratinių kilometrų Sachar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yra koncentruota saulės elektrinė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 konstrukcija atspindi švies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į imtuv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uris tą energiją paverčia šilum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o vėliau elektra.</w:t>
      </w:r>
    </w:p>
    <w:p w14:paraId="2D1DDD1B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DE1DDE" w14:textId="0A7CB8A6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e veidrodžiai vis dar sukuria pavojing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emperatūros pokytį vietinei laukinei gamt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jie turi mažiau galimyb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akeisti kraštovaizd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kadangi reikia laiko, ko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ldomos medžiagos atvė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os gamyklos dažnai toliau gamin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ą po saulėlydž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esvarbu, ar jie naudoja plokštes ar veidrodži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ramoninius saulės energijos ūkius dažnai lengv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ritaikyti prie esamos energetikos infrastruktūr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gauti elektros energiją už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vietinių elektros tinklų yra daug sunkiau.</w:t>
      </w:r>
    </w:p>
    <w:p w14:paraId="7B2C89D0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12E8852" w14:textId="7ADC9383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i kurios šalys ieško būdų, kaip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rijungti elektros tinklus visame pasauly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daugelis ūkių kaupia energ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idžiulėse baterijos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arba paverčia elektr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į švarias dujas, kurias vėliau bus galima panaudo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šiuo metu šie metodai vis da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er brangūs ir neefektyvūs, kad jais būtų galima pasikliau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Dar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blogiau, kad pramoniniai atsinaujinantys energijos šaltini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gali turėti tų pačių problem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kaip ir iškastinis kuras, nes 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riklauso nuo destruktyvių kasybos operacij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anglies dvideginio išmetančių pasaulinių tiekimo grandinių.</w:t>
      </w:r>
    </w:p>
    <w:p w14:paraId="31307CCB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756AE8F" w14:textId="6EFBF24E" w:rsid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Laimei, saulės energija gal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egzistuoti įvairiais mastais –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uo ​​pramoninių saulės energijos ūk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ki mažesnių įrengin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maitinančių atskirus pastat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kaimo bendruomene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Šie projektai gali papildyti energijos naudojim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arba suteikti pasyvų energijos šaltin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regionams, nepriklausantiems nuo tinkl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O kadangi saulės baterijos priklaus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nuo kelių paprastų komponen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jas greitai įdieg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ir palyginti lengva atnaujin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iesą sakant, būtent dėl ​​šio lankstum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nergij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po tokia pigi ir paplitus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per pastarąjį dešimtmetį.</w:t>
      </w:r>
    </w:p>
    <w:p w14:paraId="138F69A6" w14:textId="22033CD3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0366441" w14:textId="6409FBCE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Taigi, jei norime neatsilikti nu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didėjančio žmonijos energijos vartojim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15165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ės tiek didelių, tiek mažų atsakymų.</w:t>
      </w:r>
    </w:p>
    <w:p w14:paraId="11B0CDC9" w14:textId="77777777" w:rsidR="00915165" w:rsidRPr="00915165" w:rsidRDefault="00915165" w:rsidP="009151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670D75F" w14:textId="5C7E17CE" w:rsidR="00ED6D82" w:rsidRDefault="00ED6D82" w:rsidP="00915165">
      <w:pPr>
        <w:spacing w:after="0" w:line="240" w:lineRule="auto"/>
        <w:jc w:val="both"/>
      </w:pPr>
    </w:p>
    <w:sectPr w:rsidR="00ED6D82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D6D82"/>
    <w:rsid w:val="00915165"/>
    <w:rsid w:val="00D70DCE"/>
    <w:rsid w:val="00ED6D82"/>
    <w:rsid w:val="00FA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6F938D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4109</Characters>
  <Application>Microsoft Office Word</Application>
  <DocSecurity>0</DocSecurity>
  <Lines>65</Lines>
  <Paragraphs>15</Paragraphs>
  <ScaleCrop>false</ScaleCrop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3</cp:revision>
  <dcterms:created xsi:type="dcterms:W3CDTF">2023-10-01T21:59:00Z</dcterms:created>
  <dcterms:modified xsi:type="dcterms:W3CDTF">2025-02-24T09:2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